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13DE" w14:textId="2FBC611C" w:rsidR="007A41B6" w:rsidRPr="00565CE7" w:rsidRDefault="00EE7DEB" w:rsidP="00E14B68">
      <w:pPr>
        <w:pStyle w:val="Title"/>
        <w:jc w:val="center"/>
        <w:rPr>
          <w:sz w:val="48"/>
          <w:szCs w:val="48"/>
        </w:rPr>
      </w:pPr>
      <w:r w:rsidRPr="00565CE7">
        <w:rPr>
          <w:sz w:val="48"/>
          <w:szCs w:val="48"/>
        </w:rPr>
        <w:t>Andrews Peter</w:t>
      </w:r>
    </w:p>
    <w:p w14:paraId="2712BE36" w14:textId="77777777" w:rsidR="006E444D" w:rsidRDefault="00990836" w:rsidP="00E14B68">
      <w:pPr>
        <w:jc w:val="center"/>
        <w:rPr>
          <w:rStyle w:val="Hyperlink"/>
          <w:rFonts w:ascii="Arial Nova Light" w:hAnsi="Arial Nova Light"/>
          <w:color w:val="000000" w:themeColor="text1"/>
          <w:u w:val="none"/>
        </w:rPr>
      </w:pPr>
      <w:r w:rsidRPr="00565CE7">
        <w:rPr>
          <w:rFonts w:ascii="Arial Nova Light" w:hAnsi="Arial Nova Light"/>
        </w:rPr>
        <w:t xml:space="preserve">Jacksonville, Florida | </w:t>
      </w:r>
      <w:r w:rsidR="006E444D">
        <w:rPr>
          <w:rStyle w:val="Hyperlink"/>
          <w:rFonts w:ascii="Arial Nova Light" w:hAnsi="Arial Nova Light"/>
        </w:rPr>
        <w:t>andrews.peter.business@gmail.com</w:t>
      </w:r>
      <w:r w:rsidRPr="00565CE7">
        <w:rPr>
          <w:rFonts w:ascii="Arial Nova Light" w:hAnsi="Arial Nova Light"/>
        </w:rPr>
        <w:t xml:space="preserve"> |</w:t>
      </w:r>
      <w:r w:rsidR="00E14B68" w:rsidRPr="00565CE7">
        <w:rPr>
          <w:rFonts w:ascii="Arial Nova Light" w:hAnsi="Arial Nova Light"/>
        </w:rPr>
        <w:t xml:space="preserve"> </w:t>
      </w:r>
      <w:hyperlink r:id="rId8" w:history="1">
        <w:r w:rsidR="00E14B68" w:rsidRPr="00565CE7">
          <w:rPr>
            <w:rStyle w:val="Hyperlink"/>
            <w:rFonts w:ascii="Arial Nova Light" w:hAnsi="Arial Nova Light"/>
          </w:rPr>
          <w:t>https://github.com/AndrewstheBuilder</w:t>
        </w:r>
      </w:hyperlink>
      <w:r w:rsidR="00FB608D" w:rsidRP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|</w:t>
      </w:r>
    </w:p>
    <w:p w14:paraId="49575E64" w14:textId="5D6424E8" w:rsidR="00990836" w:rsidRPr="00565CE7" w:rsidRDefault="006E444D" w:rsidP="00E14B68">
      <w:pPr>
        <w:jc w:val="center"/>
        <w:rPr>
          <w:rFonts w:ascii="Arial Nova Light" w:hAnsi="Arial Nova Light"/>
        </w:rPr>
      </w:pPr>
      <w:r>
        <w:rPr>
          <w:rStyle w:val="Hyperlink"/>
          <w:rFonts w:ascii="Arial Nova Light" w:hAnsi="Arial Nova Light"/>
          <w:color w:val="000000" w:themeColor="text1"/>
          <w:u w:val="none"/>
        </w:rPr>
        <w:t>Phone:</w:t>
      </w:r>
      <w:r w:rsid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904-392-5294</w:t>
      </w:r>
    </w:p>
    <w:p w14:paraId="7E5F17F9" w14:textId="77777777" w:rsidR="00931A94" w:rsidRDefault="00931A94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</w:p>
    <w:p w14:paraId="01409519" w14:textId="59706452" w:rsidR="00BC768A" w:rsidRDefault="00BC768A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Summary</w:t>
      </w:r>
    </w:p>
    <w:p w14:paraId="58D170B9" w14:textId="77777777" w:rsidR="008812D5" w:rsidRPr="008812D5" w:rsidRDefault="0006594D" w:rsidP="008812D5">
      <w:pPr>
        <w:pStyle w:val="ListParagraph"/>
        <w:numPr>
          <w:ilvl w:val="0"/>
          <w:numId w:val="11"/>
        </w:numPr>
      </w:pPr>
      <w:r w:rsidRPr="004225A8">
        <w:rPr>
          <w:rFonts w:ascii="Arial Nova Light" w:eastAsia="Times New Roman" w:hAnsi="Arial Nova Light" w:cs="Times New Roman"/>
          <w:color w:val="000000" w:themeColor="text1"/>
        </w:rPr>
        <w:t>Full stack developer with experience in Spring Boot, Java, React, JavaScript, Redux, and PostgreSQL</w:t>
      </w:r>
      <w:r w:rsidR="008812D5">
        <w:rPr>
          <w:rFonts w:ascii="Arial Nova Light" w:eastAsia="Times New Roman" w:hAnsi="Arial Nova Light" w:cs="Times New Roman"/>
          <w:color w:val="000000" w:themeColor="text1"/>
        </w:rPr>
        <w:t xml:space="preserve">. </w:t>
      </w:r>
    </w:p>
    <w:p w14:paraId="2B9C4C08" w14:textId="261D9B09" w:rsidR="008812D5" w:rsidRPr="008812D5" w:rsidRDefault="004225A8" w:rsidP="008812D5">
      <w:pPr>
        <w:pStyle w:val="ListParagraph"/>
        <w:numPr>
          <w:ilvl w:val="0"/>
          <w:numId w:val="11"/>
        </w:numPr>
      </w:pPr>
      <w:r w:rsidRPr="008812D5">
        <w:rPr>
          <w:rFonts w:ascii="Arial Nova Light" w:eastAsia="Times New Roman" w:hAnsi="Arial Nova Light" w:cs="Times New Roman"/>
          <w:color w:val="000000" w:themeColor="text1"/>
        </w:rPr>
        <w:t>Proficient</w:t>
      </w:r>
      <w:r w:rsidR="00B573DE" w:rsidRPr="008812D5">
        <w:rPr>
          <w:rFonts w:ascii="Arial Nova Light" w:eastAsia="Times New Roman" w:hAnsi="Arial Nova Light" w:cs="Times New Roman"/>
          <w:color w:val="000000" w:themeColor="text1"/>
        </w:rPr>
        <w:t xml:space="preserve"> with </w:t>
      </w:r>
      <w:r w:rsidRPr="008812D5">
        <w:rPr>
          <w:rFonts w:ascii="Arial Nova Light" w:eastAsia="Times New Roman" w:hAnsi="Arial Nova Light" w:cs="Times New Roman"/>
          <w:color w:val="000000" w:themeColor="text1"/>
        </w:rPr>
        <w:t xml:space="preserve">Kubernetes/Docker and </w:t>
      </w:r>
      <w:r w:rsidR="00B573DE" w:rsidRPr="008812D5">
        <w:rPr>
          <w:rFonts w:ascii="Arial Nova Light" w:eastAsia="Times New Roman" w:hAnsi="Arial Nova Light" w:cs="Times New Roman"/>
          <w:color w:val="000000" w:themeColor="text1"/>
        </w:rPr>
        <w:t>Jenkins deployment and deployment configurations</w:t>
      </w:r>
      <w:r w:rsidRPr="008812D5">
        <w:rPr>
          <w:rFonts w:ascii="Arial Nova Light" w:eastAsia="Times New Roman" w:hAnsi="Arial Nova Light" w:cs="Times New Roman"/>
          <w:color w:val="000000" w:themeColor="text1"/>
        </w:rPr>
        <w:t>.</w:t>
      </w:r>
    </w:p>
    <w:p w14:paraId="07DB6FDA" w14:textId="44CDF0D1" w:rsidR="0006594D" w:rsidRPr="0006594D" w:rsidRDefault="004225A8" w:rsidP="008812D5">
      <w:pPr>
        <w:pStyle w:val="ListParagraph"/>
        <w:numPr>
          <w:ilvl w:val="0"/>
          <w:numId w:val="11"/>
        </w:numPr>
      </w:pPr>
      <w:r w:rsidRPr="008812D5">
        <w:rPr>
          <w:rFonts w:ascii="Arial Nova Light" w:eastAsia="Times New Roman" w:hAnsi="Arial Nova Light" w:cs="Times New Roman"/>
          <w:color w:val="000000" w:themeColor="text1"/>
        </w:rPr>
        <w:t>Proficient with</w:t>
      </w:r>
      <w:r w:rsidR="00B573DE" w:rsidRPr="008812D5">
        <w:rPr>
          <w:rFonts w:ascii="Arial Nova Light" w:eastAsia="Times New Roman" w:hAnsi="Arial Nova Light" w:cs="Times New Roman"/>
          <w:color w:val="000000" w:themeColor="text1"/>
        </w:rPr>
        <w:t xml:space="preserve"> Spring Boot unit testing.</w:t>
      </w:r>
    </w:p>
    <w:p w14:paraId="67870547" w14:textId="77777777" w:rsidR="0006594D" w:rsidRPr="00BC768A" w:rsidRDefault="0006594D" w:rsidP="0006594D">
      <w:pPr>
        <w:pStyle w:val="ListParagraph"/>
      </w:pPr>
    </w:p>
    <w:p w14:paraId="1326BB23" w14:textId="69F5440D" w:rsidR="00D010DF" w:rsidRPr="00565CE7" w:rsidRDefault="00D010DF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ducation</w:t>
      </w:r>
    </w:p>
    <w:p w14:paraId="4FE5E529" w14:textId="77777777" w:rsidR="00D010DF" w:rsidRPr="00565CE7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University of North Florida (GPA 4.0)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  <w:t>August 2018 – May 2022</w:t>
      </w:r>
    </w:p>
    <w:p w14:paraId="5CB7D301" w14:textId="15B6758E" w:rsidR="00D010DF" w:rsidRPr="00D010DF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Bachelor’s Degree in Computer Science</w:t>
      </w:r>
    </w:p>
    <w:p w14:paraId="53726713" w14:textId="77777777" w:rsidR="00693F35" w:rsidRDefault="00693F35" w:rsidP="000D1514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74449503" w14:textId="502C6D85" w:rsidR="00867E76" w:rsidRPr="00565CE7" w:rsidRDefault="00867E76" w:rsidP="000D1514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391"/>
        <w:gridCol w:w="3406"/>
        <w:gridCol w:w="3345"/>
      </w:tblGrid>
      <w:tr w:rsidR="00867E76" w:rsidRPr="00565CE7" w14:paraId="0F18FF14" w14:textId="77777777" w:rsidTr="00055773">
        <w:trPr>
          <w:trHeight w:val="413"/>
        </w:trPr>
        <w:tc>
          <w:tcPr>
            <w:tcW w:w="3421" w:type="dxa"/>
          </w:tcPr>
          <w:p w14:paraId="0615951F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Languages</w:t>
            </w:r>
          </w:p>
        </w:tc>
        <w:tc>
          <w:tcPr>
            <w:tcW w:w="3054" w:type="dxa"/>
          </w:tcPr>
          <w:p w14:paraId="050671A6" w14:textId="66B9EFF9" w:rsidR="00867E76" w:rsidRPr="00565CE7" w:rsidRDefault="003C03A7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Technologies</w:t>
            </w:r>
          </w:p>
        </w:tc>
        <w:tc>
          <w:tcPr>
            <w:tcW w:w="3379" w:type="dxa"/>
          </w:tcPr>
          <w:p w14:paraId="6342A74C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Frameworks</w:t>
            </w:r>
          </w:p>
        </w:tc>
      </w:tr>
      <w:tr w:rsidR="00867E76" w:rsidRPr="00565CE7" w14:paraId="5ACE6B05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4CFE6E64" w14:textId="59AC0E9C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Script</w:t>
            </w:r>
          </w:p>
        </w:tc>
        <w:tc>
          <w:tcPr>
            <w:tcW w:w="3054" w:type="dxa"/>
          </w:tcPr>
          <w:p w14:paraId="57DDE125" w14:textId="71DB517E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</w:rPr>
              <w:t>RedHat OpenShift</w:t>
            </w:r>
            <w:r w:rsidR="00D93DEE">
              <w:rPr>
                <w:rFonts w:ascii="Arial Nova Light" w:eastAsia="Times New Roman" w:hAnsi="Arial Nova Light" w:cs="Times New Roman"/>
                <w:color w:val="000000" w:themeColor="text1"/>
              </w:rPr>
              <w:t>/</w:t>
            </w:r>
            <w:r w:rsidR="00E46A89">
              <w:rPr>
                <w:rFonts w:ascii="Arial Nova Light" w:eastAsia="Times New Roman" w:hAnsi="Arial Nova Light" w:cs="Times New Roman"/>
                <w:color w:val="000000" w:themeColor="text1"/>
              </w:rPr>
              <w:t>Kubernetes</w:t>
            </w:r>
            <w:r w:rsidR="00D93DEE">
              <w:rPr>
                <w:rFonts w:ascii="Arial Nova Light" w:eastAsia="Times New Roman" w:hAnsi="Arial Nova Light" w:cs="Times New Roman"/>
                <w:color w:val="000000" w:themeColor="text1"/>
              </w:rPr>
              <w:t>/Docker</w:t>
            </w:r>
          </w:p>
        </w:tc>
        <w:tc>
          <w:tcPr>
            <w:tcW w:w="3379" w:type="dxa"/>
          </w:tcPr>
          <w:p w14:paraId="76133B14" w14:textId="14FC493E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act, </w:t>
            </w:r>
            <w:r w:rsidR="00BB41C6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dux, </w:t>
            </w: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Material-UI</w:t>
            </w:r>
          </w:p>
        </w:tc>
      </w:tr>
      <w:tr w:rsidR="00867E76" w:rsidRPr="00565CE7" w14:paraId="6EB463F8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3BEC894A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, C Language, C#</w:t>
            </w:r>
          </w:p>
        </w:tc>
        <w:tc>
          <w:tcPr>
            <w:tcW w:w="3054" w:type="dxa"/>
          </w:tcPr>
          <w:p w14:paraId="7C5BB9FD" w14:textId="7A38E8CE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</w:rPr>
              <w:t>Jenkins</w:t>
            </w:r>
          </w:p>
        </w:tc>
        <w:tc>
          <w:tcPr>
            <w:tcW w:w="3379" w:type="dxa"/>
            <w:shd w:val="clear" w:color="auto" w:fill="auto"/>
          </w:tcPr>
          <w:p w14:paraId="65FB2481" w14:textId="00AE22B5" w:rsidR="00867E76" w:rsidRPr="00565CE7" w:rsidRDefault="00867E76" w:rsidP="00055773">
            <w:pPr>
              <w:ind w:left="360"/>
              <w:rPr>
                <w:sz w:val="20"/>
                <w:szCs w:val="20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Spring Boot</w:t>
            </w:r>
            <w:r w:rsidR="004C72BF">
              <w:rPr>
                <w:rFonts w:ascii="Arial Nova Light" w:eastAsia="Times New Roman" w:hAnsi="Arial Nova Light" w:cs="Times New Roman"/>
                <w:color w:val="000000" w:themeColor="text1"/>
              </w:rPr>
              <w:t>, Spring Boot Unit Testing</w:t>
            </w:r>
          </w:p>
        </w:tc>
      </w:tr>
      <w:tr w:rsidR="00867E76" w:rsidRPr="00565CE7" w14:paraId="768C02E2" w14:textId="77777777" w:rsidTr="00055773">
        <w:tblPrEx>
          <w:tblLook w:val="04A0" w:firstRow="1" w:lastRow="0" w:firstColumn="1" w:lastColumn="0" w:noHBand="0" w:noVBand="1"/>
        </w:tblPrEx>
        <w:trPr>
          <w:gridAfter w:val="1"/>
          <w:wAfter w:w="3379" w:type="dxa"/>
          <w:trHeight w:val="161"/>
        </w:trPr>
        <w:tc>
          <w:tcPr>
            <w:tcW w:w="3421" w:type="dxa"/>
          </w:tcPr>
          <w:p w14:paraId="196C0BA5" w14:textId="0FE95AE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Python, PowerShell</w:t>
            </w:r>
            <w:r w:rsidR="004C72BF">
              <w:rPr>
                <w:rFonts w:ascii="Arial Nova Light" w:eastAsia="Times New Roman" w:hAnsi="Arial Nova Light" w:cs="Times New Roman"/>
                <w:color w:val="000000" w:themeColor="text1"/>
              </w:rPr>
              <w:t>, PostgreSQL</w:t>
            </w:r>
          </w:p>
        </w:tc>
        <w:tc>
          <w:tcPr>
            <w:tcW w:w="3054" w:type="dxa"/>
          </w:tcPr>
          <w:p w14:paraId="610777CE" w14:textId="26F6ACE2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Git, Azure DevOps</w:t>
            </w:r>
            <w:r w:rsidR="00D06464">
              <w:rPr>
                <w:rFonts w:ascii="Arial Nova Light" w:eastAsia="Times New Roman" w:hAnsi="Arial Nova Light" w:cs="Times New Roman"/>
                <w:color w:val="000000" w:themeColor="text1"/>
              </w:rPr>
              <w:t>, Rally</w:t>
            </w:r>
          </w:p>
        </w:tc>
      </w:tr>
    </w:tbl>
    <w:p w14:paraId="0A7CAC4A" w14:textId="77777777" w:rsidR="00271807" w:rsidRDefault="00271807" w:rsidP="004069DF">
      <w:pPr>
        <w:pBdr>
          <w:top w:val="nil"/>
          <w:left w:val="nil"/>
          <w:bottom w:val="nil"/>
          <w:right w:val="nil"/>
          <w:between w:val="nil"/>
        </w:pBdr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2DA23E1A" w14:textId="6F0EB631" w:rsidR="00BD6150" w:rsidRPr="00565CE7" w:rsidRDefault="00BD6150" w:rsidP="004208C5">
      <w:pPr>
        <w:pBdr>
          <w:top w:val="nil"/>
          <w:left w:val="nil"/>
          <w:bottom w:val="nil"/>
          <w:right w:val="nil"/>
          <w:between w:val="nil"/>
        </w:pBdr>
        <w:ind w:left="43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Projects</w:t>
      </w:r>
    </w:p>
    <w:p w14:paraId="3C45EBAB" w14:textId="2996C864" w:rsidR="00EF187A" w:rsidRDefault="00EF187A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Spring Boot Rest A</w:t>
      </w:r>
      <w:r w:rsidR="00D90743">
        <w:rPr>
          <w:rFonts w:ascii="Arial Nova Light" w:eastAsia="Times New Roman" w:hAnsi="Arial Nova Light" w:cs="Times New Roman"/>
          <w:color w:val="000000" w:themeColor="text1"/>
        </w:rPr>
        <w:t>PI</w:t>
      </w:r>
      <w:r>
        <w:rPr>
          <w:rFonts w:ascii="Arial Nova Light" w:eastAsia="Times New Roman" w:hAnsi="Arial Nova Light" w:cs="Times New Roman"/>
          <w:color w:val="000000" w:themeColor="text1"/>
        </w:rPr>
        <w:t>: Created multiple GET and POST APIs with unit testing</w:t>
      </w:r>
      <w:r w:rsidR="00EB7AE7">
        <w:rPr>
          <w:rFonts w:ascii="Arial Nova Light" w:eastAsia="Times New Roman" w:hAnsi="Arial Nova Light" w:cs="Times New Roman"/>
          <w:color w:val="000000" w:themeColor="text1"/>
        </w:rPr>
        <w:t>(Test Driven Development)</w:t>
      </w:r>
      <w:r w:rsidR="00CC6C34">
        <w:rPr>
          <w:rFonts w:ascii="Arial Nova Light" w:eastAsia="Times New Roman" w:hAnsi="Arial Nova Light" w:cs="Times New Roman"/>
          <w:color w:val="000000" w:themeColor="text1"/>
        </w:rPr>
        <w:t xml:space="preserve"> and w</w:t>
      </w:r>
      <w:r>
        <w:rPr>
          <w:rFonts w:ascii="Arial Nova Light" w:eastAsia="Times New Roman" w:hAnsi="Arial Nova Light" w:cs="Times New Roman"/>
          <w:color w:val="000000" w:themeColor="text1"/>
        </w:rPr>
        <w:t>ith data persistence to a</w:t>
      </w:r>
      <w:r w:rsidR="00D90743">
        <w:rPr>
          <w:rFonts w:ascii="Arial Nova Light" w:eastAsia="Times New Roman" w:hAnsi="Arial Nova Light" w:cs="Times New Roman"/>
          <w:color w:val="000000" w:themeColor="text1"/>
        </w:rPr>
        <w:t>n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Apache SQL server</w:t>
      </w:r>
      <w:r w:rsidR="00AC0CC4">
        <w:rPr>
          <w:rFonts w:ascii="Arial Nova Light" w:eastAsia="Times New Roman" w:hAnsi="Arial Nova Light" w:cs="Times New Roman"/>
          <w:color w:val="000000" w:themeColor="text1"/>
        </w:rPr>
        <w:t xml:space="preserve"> in XAMPP</w:t>
      </w:r>
      <w:r>
        <w:rPr>
          <w:rFonts w:ascii="Arial Nova Light" w:eastAsia="Times New Roman" w:hAnsi="Arial Nova Light" w:cs="Times New Roman"/>
          <w:color w:val="000000" w:themeColor="text1"/>
        </w:rPr>
        <w:t>. Tested sending and receiving data with Postman.</w:t>
      </w:r>
    </w:p>
    <w:p w14:paraId="375DEF7F" w14:textId="3DD8ABDC" w:rsidR="005C38B3" w:rsidRPr="005C38B3" w:rsidRDefault="005C38B3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Multithreaded Socket Server (Java): Multiple clients send requests to a multithreaded server</w:t>
      </w:r>
      <w:r w:rsidR="003C0C30">
        <w:rPr>
          <w:rFonts w:ascii="Arial Nova Light" w:eastAsia="Times New Roman" w:hAnsi="Arial Nova Light" w:cs="Times New Roman"/>
          <w:color w:val="000000" w:themeColor="text1"/>
        </w:rPr>
        <w:t>. Server returns response to each client.</w:t>
      </w:r>
    </w:p>
    <w:p w14:paraId="142B5FC7" w14:textId="12FE0DA3" w:rsidR="00B926E7" w:rsidRPr="00565CE7" w:rsidRDefault="00B926E7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Tab Bucket (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Firefox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Browser Extension):</w:t>
      </w:r>
      <w:r w:rsidRPr="007D56E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hyperlink r:id="rId9" w:history="1">
        <w:r w:rsidRPr="007D56E4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5A0F332E" w14:textId="29F3460B" w:rsidR="00B926E7" w:rsidRPr="00B926E7" w:rsidRDefault="00F60C1C" w:rsidP="00B926E7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Wrote Firefox browser extension to s</w:t>
      </w:r>
      <w:r w:rsidR="00B926E7" w:rsidRPr="00565CE7">
        <w:rPr>
          <w:rFonts w:ascii="Arial Nova Light" w:eastAsia="Times New Roman" w:hAnsi="Arial Nova Light" w:cs="Times New Roman"/>
          <w:color w:val="000000" w:themeColor="text1"/>
        </w:rPr>
        <w:t>ave all currently open tabs</w:t>
      </w:r>
      <w:r w:rsidR="00B926E7">
        <w:rPr>
          <w:rFonts w:ascii="Arial Nova Light" w:eastAsia="Times New Roman" w:hAnsi="Arial Nova Light" w:cs="Times New Roman"/>
          <w:color w:val="000000" w:themeColor="text1"/>
        </w:rPr>
        <w:t xml:space="preserve"> in web browser as links to open later</w:t>
      </w:r>
      <w:r w:rsidR="00B926E7" w:rsidRPr="00565CE7">
        <w:rPr>
          <w:rFonts w:ascii="Arial Nova Light" w:eastAsia="Times New Roman" w:hAnsi="Arial Nova Light" w:cs="Times New Roman"/>
          <w:color w:val="000000" w:themeColor="text1"/>
        </w:rPr>
        <w:t>. Helpful for when you go down “rabbit holes”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researching technical items</w:t>
      </w:r>
      <w:r w:rsidR="00B926E7" w:rsidRPr="00565CE7">
        <w:rPr>
          <w:rFonts w:ascii="Arial Nova Light" w:eastAsia="Times New Roman" w:hAnsi="Arial Nova Light" w:cs="Times New Roman"/>
          <w:color w:val="000000" w:themeColor="text1"/>
        </w:rPr>
        <w:t>.</w:t>
      </w:r>
    </w:p>
    <w:p w14:paraId="2CB99BBA" w14:textId="1E87AF0A" w:rsidR="00B926E7" w:rsidRPr="00B926E7" w:rsidRDefault="00B926E7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My Website (Vanilla JS): </w:t>
      </w:r>
      <w:hyperlink r:id="rId10" w:history="1">
        <w:r w:rsidRPr="006355A1">
          <w:rPr>
            <w:rStyle w:val="Hyperlink"/>
            <w:rFonts w:ascii="Arial Nova Light" w:eastAsia="Times New Roman" w:hAnsi="Arial Nova Light" w:cs="Times New Roman"/>
          </w:rPr>
          <w:t>https://andrewsthebuilder.github.io/MyWebsite2021/</w:t>
        </w:r>
      </w:hyperlink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</w:p>
    <w:p w14:paraId="704F359C" w14:textId="798D3049" w:rsidR="00BD6150" w:rsidRPr="00BD6150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BD6150">
        <w:rPr>
          <w:rFonts w:ascii="Arial Nova Light" w:eastAsia="Times New Roman" w:hAnsi="Arial Nova Light" w:cs="Times New Roman"/>
          <w:color w:val="000000" w:themeColor="text1"/>
        </w:rPr>
        <w:t>Keylogger (Python): Collects keystrokes and sends it through an (SMTP) mail server</w:t>
      </w:r>
    </w:p>
    <w:p w14:paraId="107B622C" w14:textId="213DCC4B" w:rsidR="00493598" w:rsidRPr="00565CE7" w:rsidRDefault="00990836" w:rsidP="00BF52A2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 xml:space="preserve">Work </w:t>
      </w:r>
      <w:r w:rsidR="00126E6B"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xperience</w:t>
      </w:r>
    </w:p>
    <w:p w14:paraId="1CD6656F" w14:textId="77CB9C3C" w:rsidR="00E00068" w:rsidRDefault="006A3472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b/>
          <w:bCs/>
          <w:color w:val="0D0D0D" w:themeColor="text1" w:themeTint="F2"/>
        </w:rPr>
        <w:t>Full Stack</w:t>
      </w:r>
      <w:r w:rsidR="00E00068">
        <w:rPr>
          <w:rFonts w:ascii="Arial Nova Light" w:hAnsi="Arial Nova Light" w:cs="Times New Roman"/>
          <w:b/>
          <w:bCs/>
          <w:color w:val="0D0D0D" w:themeColor="text1" w:themeTint="F2"/>
        </w:rPr>
        <w:t xml:space="preserve"> Developer</w:t>
      </w:r>
    </w:p>
    <w:p w14:paraId="58ED16BC" w14:textId="0699F624" w:rsidR="00E00068" w:rsidRPr="00E00068" w:rsidRDefault="00E00068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>Florida Blue</w:t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>May 202</w:t>
      </w:r>
      <w:r w:rsidR="009B4633">
        <w:rPr>
          <w:rFonts w:ascii="Arial Nova Light" w:hAnsi="Arial Nova Light" w:cs="Times New Roman"/>
          <w:i/>
          <w:iCs/>
          <w:color w:val="0D0D0D" w:themeColor="text1" w:themeTint="F2"/>
        </w:rPr>
        <w:t>1</w:t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 xml:space="preserve"> </w:t>
      </w:r>
      <w:r w:rsidR="00A129E1">
        <w:rPr>
          <w:rFonts w:ascii="Arial Nova Light" w:hAnsi="Arial Nova Light" w:cs="Times New Roman"/>
          <w:i/>
          <w:iCs/>
          <w:color w:val="0D0D0D" w:themeColor="text1" w:themeTint="F2"/>
        </w:rPr>
        <w:t>–</w:t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 xml:space="preserve"> Current</w:t>
      </w:r>
    </w:p>
    <w:p w14:paraId="38594FF0" w14:textId="4F9C4091" w:rsidR="004C72BF" w:rsidRPr="00AA5288" w:rsidRDefault="004C72BF" w:rsidP="00431F64">
      <w:pPr>
        <w:pStyle w:val="ListParagraph"/>
        <w:numPr>
          <w:ilvl w:val="0"/>
          <w:numId w:val="4"/>
        </w:numPr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/>
          <w:color w:val="auto"/>
        </w:rPr>
        <w:t xml:space="preserve">Modified Spring Boot APIs </w:t>
      </w:r>
      <w:r w:rsidR="00EF187A">
        <w:rPr>
          <w:rFonts w:ascii="Arial Nova Light" w:hAnsi="Arial Nova Light"/>
          <w:color w:val="auto"/>
        </w:rPr>
        <w:t xml:space="preserve">to update data objects after </w:t>
      </w:r>
      <w:r w:rsidR="002B0CC5">
        <w:rPr>
          <w:rFonts w:ascii="Arial Nova Light" w:hAnsi="Arial Nova Light"/>
          <w:color w:val="auto"/>
        </w:rPr>
        <w:t xml:space="preserve">created new columns in </w:t>
      </w:r>
      <w:r w:rsidR="00EF187A">
        <w:rPr>
          <w:rFonts w:ascii="Arial Nova Light" w:hAnsi="Arial Nova Light"/>
          <w:color w:val="auto"/>
        </w:rPr>
        <w:t>PostgreSQL tables</w:t>
      </w:r>
      <w:r>
        <w:rPr>
          <w:rFonts w:ascii="Arial Nova Light" w:hAnsi="Arial Nova Light"/>
          <w:color w:val="auto"/>
        </w:rPr>
        <w:t xml:space="preserve">. </w:t>
      </w:r>
    </w:p>
    <w:p w14:paraId="21E706EF" w14:textId="5E1C390B" w:rsidR="004E2537" w:rsidRPr="006633A4" w:rsidRDefault="004E2537" w:rsidP="004E2537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Became proficient with React, Redux,</w:t>
      </w:r>
      <w:r>
        <w:rPr>
          <w:rFonts w:ascii="Arial Nova Light" w:hAnsi="Arial Nova Light"/>
          <w:color w:val="auto"/>
        </w:rPr>
        <w:t xml:space="preserve"> and Material-UI to build frontend components</w:t>
      </w:r>
      <w:r w:rsidRPr="00565CE7">
        <w:rPr>
          <w:rFonts w:ascii="Arial Nova Light" w:hAnsi="Arial Nova Light"/>
          <w:color w:val="auto"/>
        </w:rPr>
        <w:t>.</w:t>
      </w:r>
    </w:p>
    <w:p w14:paraId="593A2EA1" w14:textId="450B9894" w:rsidR="00AA5288" w:rsidRPr="00C944C8" w:rsidRDefault="006633A4" w:rsidP="00C944C8">
      <w:pPr>
        <w:pStyle w:val="ListParagraph"/>
        <w:numPr>
          <w:ilvl w:val="0"/>
          <w:numId w:val="4"/>
        </w:numPr>
        <w:rPr>
          <w:sz w:val="20"/>
          <w:szCs w:val="20"/>
        </w:rPr>
      </w:pPr>
      <w:r>
        <w:rPr>
          <w:rFonts w:ascii="Arial Nova Light" w:hAnsi="Arial Nova Light"/>
          <w:color w:val="auto"/>
        </w:rPr>
        <w:t>Configured RedHat OpenShift/Kubernetes/Docker deployment yaml files to pull correct image from OpenShift</w:t>
      </w:r>
      <w:r w:rsidR="00C944C8">
        <w:rPr>
          <w:rFonts w:ascii="Arial Nova Light" w:hAnsi="Arial Nova Light"/>
          <w:color w:val="auto"/>
        </w:rPr>
        <w:t xml:space="preserve"> and </w:t>
      </w:r>
      <w:r w:rsidR="00AA5288" w:rsidRPr="00C944C8">
        <w:rPr>
          <w:rFonts w:ascii="Arial Nova Light" w:hAnsi="Arial Nova Light" w:cs="Times New Roman"/>
          <w:color w:val="0D0D0D" w:themeColor="text1" w:themeTint="F2"/>
        </w:rPr>
        <w:t xml:space="preserve">Gradle build files to manually pull required dependencies for </w:t>
      </w:r>
      <w:r w:rsidR="00B649D7" w:rsidRPr="00C944C8">
        <w:rPr>
          <w:rFonts w:ascii="Arial Nova Light" w:hAnsi="Arial Nova Light" w:cs="Times New Roman"/>
          <w:color w:val="0D0D0D" w:themeColor="text1" w:themeTint="F2"/>
        </w:rPr>
        <w:t xml:space="preserve">Spring Boot </w:t>
      </w:r>
      <w:r w:rsidR="00AA5288" w:rsidRPr="00C944C8">
        <w:rPr>
          <w:rFonts w:ascii="Arial Nova Light" w:hAnsi="Arial Nova Light" w:cs="Times New Roman"/>
          <w:color w:val="0D0D0D" w:themeColor="text1" w:themeTint="F2"/>
        </w:rPr>
        <w:t>projects.</w:t>
      </w:r>
    </w:p>
    <w:p w14:paraId="626606B7" w14:textId="3932C1FB" w:rsidR="00AA5288" w:rsidRPr="00A129E1" w:rsidRDefault="00AA5288" w:rsidP="00431F64">
      <w:pPr>
        <w:pStyle w:val="ListParagraph"/>
        <w:numPr>
          <w:ilvl w:val="0"/>
          <w:numId w:val="4"/>
        </w:numPr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 xml:space="preserve">Ran deployments on Jenkins CI/CD pipeline </w:t>
      </w:r>
      <w:r w:rsidR="00E50642">
        <w:rPr>
          <w:rFonts w:ascii="Arial Nova Light" w:hAnsi="Arial Nova Light" w:cs="Times New Roman"/>
          <w:color w:val="0D0D0D" w:themeColor="text1" w:themeTint="F2"/>
        </w:rPr>
        <w:t xml:space="preserve">with </w:t>
      </w:r>
      <w:r w:rsidR="00EF187A">
        <w:rPr>
          <w:rFonts w:ascii="Arial Nova Light" w:hAnsi="Arial Nova Light" w:cs="Times New Roman"/>
          <w:color w:val="0D0D0D" w:themeColor="text1" w:themeTint="F2"/>
        </w:rPr>
        <w:t xml:space="preserve">modified </w:t>
      </w:r>
      <w:r w:rsidR="00B649D7">
        <w:rPr>
          <w:rFonts w:ascii="Arial Nova Light" w:hAnsi="Arial Nova Light" w:cs="Times New Roman"/>
          <w:color w:val="0D0D0D" w:themeColor="text1" w:themeTint="F2"/>
        </w:rPr>
        <w:t>J</w:t>
      </w:r>
      <w:r w:rsidR="00E50642">
        <w:rPr>
          <w:rFonts w:ascii="Arial Nova Light" w:hAnsi="Arial Nova Light" w:cs="Times New Roman"/>
          <w:color w:val="0D0D0D" w:themeColor="text1" w:themeTint="F2"/>
        </w:rPr>
        <w:t>enkins</w:t>
      </w:r>
      <w:r w:rsidR="00EF187A">
        <w:rPr>
          <w:rFonts w:ascii="Arial Nova Light" w:hAnsi="Arial Nova Light" w:cs="Times New Roman"/>
          <w:color w:val="0D0D0D" w:themeColor="text1" w:themeTint="F2"/>
        </w:rPr>
        <w:t>f</w:t>
      </w:r>
      <w:r w:rsidR="00E50642">
        <w:rPr>
          <w:rFonts w:ascii="Arial Nova Light" w:hAnsi="Arial Nova Light" w:cs="Times New Roman"/>
          <w:color w:val="0D0D0D" w:themeColor="text1" w:themeTint="F2"/>
        </w:rPr>
        <w:t>ile configurations.</w:t>
      </w:r>
    </w:p>
    <w:p w14:paraId="3184C988" w14:textId="791DD2CF" w:rsidR="00091592" w:rsidRPr="00565CE7" w:rsidRDefault="00091592" w:rsidP="00431F64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Utilized GitLab for version control requirements</w:t>
      </w:r>
      <w:r w:rsidR="00DB5C07">
        <w:rPr>
          <w:rFonts w:ascii="Arial Nova Light" w:hAnsi="Arial Nova Light"/>
          <w:color w:val="auto"/>
        </w:rPr>
        <w:t xml:space="preserve"> and Rally for work item management.</w:t>
      </w:r>
    </w:p>
    <w:p w14:paraId="7D5A320C" w14:textId="77777777" w:rsidR="003D3BE1" w:rsidRPr="00565CE7" w:rsidRDefault="003D3BE1" w:rsidP="003D3BE1">
      <w:pPr>
        <w:rPr>
          <w:sz w:val="20"/>
          <w:szCs w:val="20"/>
        </w:rPr>
      </w:pPr>
    </w:p>
    <w:p w14:paraId="551C75A3" w14:textId="58C02F32" w:rsidR="0082542C" w:rsidRPr="00565CE7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Systems Engineering Intern</w:t>
      </w:r>
    </w:p>
    <w:p w14:paraId="5FDF7B56" w14:textId="50F479D3" w:rsidR="00407BDC" w:rsidRPr="00565CE7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University of North Florida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August 2020 – May 2021</w:t>
      </w:r>
    </w:p>
    <w:p w14:paraId="499DBE27" w14:textId="79D5A128" w:rsidR="004A56D4" w:rsidRPr="00AA5288" w:rsidRDefault="00286C90" w:rsidP="00AA5288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Programmed</w:t>
      </w:r>
      <w:r w:rsidR="007B2BFA" w:rsidRPr="00565CE7">
        <w:rPr>
          <w:rFonts w:ascii="Arial Nova Light" w:hAnsi="Arial Nova Light" w:cs="Times New Roman"/>
          <w:color w:val="0D0D0D" w:themeColor="text1" w:themeTint="F2"/>
        </w:rPr>
        <w:t xml:space="preserve"> in 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advanced PowerShell to </w:t>
      </w:r>
      <w:r w:rsidR="00535EAB" w:rsidRPr="00565CE7">
        <w:rPr>
          <w:rFonts w:ascii="Arial Nova Light" w:hAnsi="Arial Nova Light" w:cs="Times New Roman"/>
          <w:color w:val="0D0D0D" w:themeColor="text1" w:themeTint="F2"/>
        </w:rPr>
        <w:t>introduce updates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 to the Azure DevOps account lifecycle repository</w:t>
      </w:r>
      <w:r w:rsidR="00C8606D" w:rsidRPr="00565CE7">
        <w:rPr>
          <w:rFonts w:ascii="Arial Nova Light" w:hAnsi="Arial Nova Light" w:cs="Times New Roman"/>
          <w:color w:val="0D0D0D" w:themeColor="text1" w:themeTint="F2"/>
        </w:rPr>
        <w:t>.</w:t>
      </w:r>
    </w:p>
    <w:sectPr w:rsidR="004A56D4" w:rsidRPr="00AA5288" w:rsidSect="00091592">
      <w:footerReference w:type="default" r:id="rId11"/>
      <w:pgSz w:w="12240" w:h="15840"/>
      <w:pgMar w:top="432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72FE9" w14:textId="77777777" w:rsidR="00CD45A8" w:rsidRDefault="00CD45A8">
      <w:r>
        <w:separator/>
      </w:r>
    </w:p>
  </w:endnote>
  <w:endnote w:type="continuationSeparator" w:id="0">
    <w:p w14:paraId="02532DCE" w14:textId="77777777" w:rsidR="00CD45A8" w:rsidRDefault="00CD45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5C8AC" w14:textId="77777777" w:rsidR="00CD45A8" w:rsidRDefault="00CD45A8">
      <w:r>
        <w:separator/>
      </w:r>
    </w:p>
  </w:footnote>
  <w:footnote w:type="continuationSeparator" w:id="0">
    <w:p w14:paraId="28FF1AF8" w14:textId="77777777" w:rsidR="00CD45A8" w:rsidRDefault="00CD45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E020B"/>
    <w:multiLevelType w:val="hybridMultilevel"/>
    <w:tmpl w:val="0722F0B2"/>
    <w:lvl w:ilvl="0" w:tplc="F33CE66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BB554E"/>
    <w:multiLevelType w:val="hybridMultilevel"/>
    <w:tmpl w:val="F9B8C7BA"/>
    <w:lvl w:ilvl="0" w:tplc="76E82C46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3571042"/>
    <w:multiLevelType w:val="hybridMultilevel"/>
    <w:tmpl w:val="526A00FE"/>
    <w:lvl w:ilvl="0" w:tplc="7D76808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AA7948"/>
    <w:multiLevelType w:val="hybridMultilevel"/>
    <w:tmpl w:val="9258A8AA"/>
    <w:lvl w:ilvl="0" w:tplc="F0EC2F0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566659">
    <w:abstractNumId w:val="1"/>
  </w:num>
  <w:num w:numId="2" w16cid:durableId="238757234">
    <w:abstractNumId w:val="7"/>
  </w:num>
  <w:num w:numId="3" w16cid:durableId="1654992627">
    <w:abstractNumId w:val="2"/>
  </w:num>
  <w:num w:numId="4" w16cid:durableId="1712608177">
    <w:abstractNumId w:val="0"/>
  </w:num>
  <w:num w:numId="5" w16cid:durableId="170267487">
    <w:abstractNumId w:val="9"/>
  </w:num>
  <w:num w:numId="6" w16cid:durableId="1352609936">
    <w:abstractNumId w:val="5"/>
  </w:num>
  <w:num w:numId="7" w16cid:durableId="558978953">
    <w:abstractNumId w:val="4"/>
  </w:num>
  <w:num w:numId="8" w16cid:durableId="833108773">
    <w:abstractNumId w:val="8"/>
  </w:num>
  <w:num w:numId="9" w16cid:durableId="844053904">
    <w:abstractNumId w:val="3"/>
  </w:num>
  <w:num w:numId="10" w16cid:durableId="750977668">
    <w:abstractNumId w:val="6"/>
  </w:num>
  <w:num w:numId="11" w16cid:durableId="9331710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04D68"/>
    <w:rsid w:val="00007C26"/>
    <w:rsid w:val="00013F14"/>
    <w:rsid w:val="000228DB"/>
    <w:rsid w:val="00023D6A"/>
    <w:rsid w:val="00027F70"/>
    <w:rsid w:val="000361D3"/>
    <w:rsid w:val="000463F9"/>
    <w:rsid w:val="00057600"/>
    <w:rsid w:val="000603A2"/>
    <w:rsid w:val="0006594D"/>
    <w:rsid w:val="00067C9D"/>
    <w:rsid w:val="00076BF7"/>
    <w:rsid w:val="00091592"/>
    <w:rsid w:val="00096C69"/>
    <w:rsid w:val="000A163F"/>
    <w:rsid w:val="000D1514"/>
    <w:rsid w:val="000E5C08"/>
    <w:rsid w:val="00125FAF"/>
    <w:rsid w:val="00126E6B"/>
    <w:rsid w:val="001323AC"/>
    <w:rsid w:val="00154A36"/>
    <w:rsid w:val="00181AB7"/>
    <w:rsid w:val="00193F0F"/>
    <w:rsid w:val="00196E75"/>
    <w:rsid w:val="001A0F8C"/>
    <w:rsid w:val="001B62EA"/>
    <w:rsid w:val="001C460B"/>
    <w:rsid w:val="001C6374"/>
    <w:rsid w:val="001E13AF"/>
    <w:rsid w:val="001F20D3"/>
    <w:rsid w:val="0020160A"/>
    <w:rsid w:val="0021720B"/>
    <w:rsid w:val="0024196F"/>
    <w:rsid w:val="0024430F"/>
    <w:rsid w:val="0025586A"/>
    <w:rsid w:val="00257F61"/>
    <w:rsid w:val="00265FD5"/>
    <w:rsid w:val="002661AD"/>
    <w:rsid w:val="00271807"/>
    <w:rsid w:val="002739D4"/>
    <w:rsid w:val="00282545"/>
    <w:rsid w:val="00286C90"/>
    <w:rsid w:val="002B0CC5"/>
    <w:rsid w:val="002F377A"/>
    <w:rsid w:val="003335C0"/>
    <w:rsid w:val="0033712C"/>
    <w:rsid w:val="00354C4D"/>
    <w:rsid w:val="00387C21"/>
    <w:rsid w:val="003A0A0E"/>
    <w:rsid w:val="003A42DE"/>
    <w:rsid w:val="003C03A7"/>
    <w:rsid w:val="003C0C30"/>
    <w:rsid w:val="003C3037"/>
    <w:rsid w:val="003C7AB5"/>
    <w:rsid w:val="003D3AA1"/>
    <w:rsid w:val="003D3BE1"/>
    <w:rsid w:val="003E4625"/>
    <w:rsid w:val="004069DF"/>
    <w:rsid w:val="00407BDC"/>
    <w:rsid w:val="004208C5"/>
    <w:rsid w:val="004217AB"/>
    <w:rsid w:val="004225A8"/>
    <w:rsid w:val="00425F7F"/>
    <w:rsid w:val="00431F64"/>
    <w:rsid w:val="00442539"/>
    <w:rsid w:val="00466243"/>
    <w:rsid w:val="004711E3"/>
    <w:rsid w:val="00485AAC"/>
    <w:rsid w:val="00493598"/>
    <w:rsid w:val="004A123D"/>
    <w:rsid w:val="004A56D4"/>
    <w:rsid w:val="004B3438"/>
    <w:rsid w:val="004C72BF"/>
    <w:rsid w:val="004E0AB8"/>
    <w:rsid w:val="004E1035"/>
    <w:rsid w:val="004E2537"/>
    <w:rsid w:val="004E61EE"/>
    <w:rsid w:val="004F0253"/>
    <w:rsid w:val="005000D8"/>
    <w:rsid w:val="00514C6C"/>
    <w:rsid w:val="00535EAB"/>
    <w:rsid w:val="00543EAD"/>
    <w:rsid w:val="005458B0"/>
    <w:rsid w:val="00565CE7"/>
    <w:rsid w:val="005753AD"/>
    <w:rsid w:val="005807C4"/>
    <w:rsid w:val="00581A34"/>
    <w:rsid w:val="00593AAD"/>
    <w:rsid w:val="005B6CE8"/>
    <w:rsid w:val="005B7AF4"/>
    <w:rsid w:val="005C38B3"/>
    <w:rsid w:val="005E081D"/>
    <w:rsid w:val="005E7E8D"/>
    <w:rsid w:val="005F7D32"/>
    <w:rsid w:val="00634566"/>
    <w:rsid w:val="006400FE"/>
    <w:rsid w:val="006633A4"/>
    <w:rsid w:val="00684190"/>
    <w:rsid w:val="00687191"/>
    <w:rsid w:val="00693F35"/>
    <w:rsid w:val="006A083F"/>
    <w:rsid w:val="006A3472"/>
    <w:rsid w:val="006A3C77"/>
    <w:rsid w:val="006C3910"/>
    <w:rsid w:val="006E444D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86632"/>
    <w:rsid w:val="00791AF1"/>
    <w:rsid w:val="00794C5B"/>
    <w:rsid w:val="007A41B6"/>
    <w:rsid w:val="007B2BFA"/>
    <w:rsid w:val="007B417A"/>
    <w:rsid w:val="007D56E4"/>
    <w:rsid w:val="007D5E82"/>
    <w:rsid w:val="008100F4"/>
    <w:rsid w:val="00824D9A"/>
    <w:rsid w:val="0082542C"/>
    <w:rsid w:val="008436FC"/>
    <w:rsid w:val="00850D9A"/>
    <w:rsid w:val="00867E76"/>
    <w:rsid w:val="0087408F"/>
    <w:rsid w:val="008748F6"/>
    <w:rsid w:val="008812D5"/>
    <w:rsid w:val="008A27D3"/>
    <w:rsid w:val="008A51B4"/>
    <w:rsid w:val="008B2AD8"/>
    <w:rsid w:val="008B4848"/>
    <w:rsid w:val="008C5255"/>
    <w:rsid w:val="00902DB7"/>
    <w:rsid w:val="00905649"/>
    <w:rsid w:val="009145F2"/>
    <w:rsid w:val="00924C25"/>
    <w:rsid w:val="00931A94"/>
    <w:rsid w:val="00944E0A"/>
    <w:rsid w:val="009456A0"/>
    <w:rsid w:val="0094591C"/>
    <w:rsid w:val="00955DF3"/>
    <w:rsid w:val="0097443F"/>
    <w:rsid w:val="00977FE1"/>
    <w:rsid w:val="00990836"/>
    <w:rsid w:val="009A6297"/>
    <w:rsid w:val="009A7C57"/>
    <w:rsid w:val="009B4633"/>
    <w:rsid w:val="009C2B55"/>
    <w:rsid w:val="009D1695"/>
    <w:rsid w:val="009D4748"/>
    <w:rsid w:val="00A00BDB"/>
    <w:rsid w:val="00A031C2"/>
    <w:rsid w:val="00A129E1"/>
    <w:rsid w:val="00A169A1"/>
    <w:rsid w:val="00A34F39"/>
    <w:rsid w:val="00A358F0"/>
    <w:rsid w:val="00A41106"/>
    <w:rsid w:val="00A47BB1"/>
    <w:rsid w:val="00A5110E"/>
    <w:rsid w:val="00A60D6D"/>
    <w:rsid w:val="00A6704A"/>
    <w:rsid w:val="00A94949"/>
    <w:rsid w:val="00AA4132"/>
    <w:rsid w:val="00AA5288"/>
    <w:rsid w:val="00AB2730"/>
    <w:rsid w:val="00AC0CC4"/>
    <w:rsid w:val="00AC1BB2"/>
    <w:rsid w:val="00B02BC2"/>
    <w:rsid w:val="00B10EC2"/>
    <w:rsid w:val="00B307BB"/>
    <w:rsid w:val="00B315A1"/>
    <w:rsid w:val="00B573DE"/>
    <w:rsid w:val="00B649D7"/>
    <w:rsid w:val="00B7191B"/>
    <w:rsid w:val="00B72C9F"/>
    <w:rsid w:val="00B73504"/>
    <w:rsid w:val="00B87306"/>
    <w:rsid w:val="00B873EF"/>
    <w:rsid w:val="00B926E7"/>
    <w:rsid w:val="00B95EAE"/>
    <w:rsid w:val="00B96A7B"/>
    <w:rsid w:val="00BA41D5"/>
    <w:rsid w:val="00BA6661"/>
    <w:rsid w:val="00BB41C6"/>
    <w:rsid w:val="00BC768A"/>
    <w:rsid w:val="00BD6150"/>
    <w:rsid w:val="00BE09E6"/>
    <w:rsid w:val="00BE2CED"/>
    <w:rsid w:val="00BE3B93"/>
    <w:rsid w:val="00BF52A2"/>
    <w:rsid w:val="00C1176A"/>
    <w:rsid w:val="00C16F84"/>
    <w:rsid w:val="00C20538"/>
    <w:rsid w:val="00C328F7"/>
    <w:rsid w:val="00C44820"/>
    <w:rsid w:val="00C466CC"/>
    <w:rsid w:val="00C47DE8"/>
    <w:rsid w:val="00C5159E"/>
    <w:rsid w:val="00C53F1B"/>
    <w:rsid w:val="00C75E2C"/>
    <w:rsid w:val="00C80FB3"/>
    <w:rsid w:val="00C8606D"/>
    <w:rsid w:val="00C944C8"/>
    <w:rsid w:val="00CC49D8"/>
    <w:rsid w:val="00CC6C34"/>
    <w:rsid w:val="00CD45A8"/>
    <w:rsid w:val="00CD5161"/>
    <w:rsid w:val="00D010DF"/>
    <w:rsid w:val="00D0126D"/>
    <w:rsid w:val="00D02531"/>
    <w:rsid w:val="00D06464"/>
    <w:rsid w:val="00D273A0"/>
    <w:rsid w:val="00D47A22"/>
    <w:rsid w:val="00D527B3"/>
    <w:rsid w:val="00D64D42"/>
    <w:rsid w:val="00D90743"/>
    <w:rsid w:val="00D93DEE"/>
    <w:rsid w:val="00D956B3"/>
    <w:rsid w:val="00DA6961"/>
    <w:rsid w:val="00DB17F1"/>
    <w:rsid w:val="00DB5C07"/>
    <w:rsid w:val="00DC36EC"/>
    <w:rsid w:val="00E00068"/>
    <w:rsid w:val="00E0029C"/>
    <w:rsid w:val="00E01DA3"/>
    <w:rsid w:val="00E114DE"/>
    <w:rsid w:val="00E14B68"/>
    <w:rsid w:val="00E154A4"/>
    <w:rsid w:val="00E36ADB"/>
    <w:rsid w:val="00E46A89"/>
    <w:rsid w:val="00E50642"/>
    <w:rsid w:val="00E728B5"/>
    <w:rsid w:val="00E761AF"/>
    <w:rsid w:val="00E85E85"/>
    <w:rsid w:val="00EA6992"/>
    <w:rsid w:val="00EB1399"/>
    <w:rsid w:val="00EB7AE7"/>
    <w:rsid w:val="00ED1442"/>
    <w:rsid w:val="00ED5A00"/>
    <w:rsid w:val="00EE62E6"/>
    <w:rsid w:val="00EE7DEB"/>
    <w:rsid w:val="00EF187A"/>
    <w:rsid w:val="00F11CBD"/>
    <w:rsid w:val="00F157AC"/>
    <w:rsid w:val="00F30662"/>
    <w:rsid w:val="00F34738"/>
    <w:rsid w:val="00F42AAE"/>
    <w:rsid w:val="00F43CDE"/>
    <w:rsid w:val="00F45879"/>
    <w:rsid w:val="00F501F4"/>
    <w:rsid w:val="00F60C1C"/>
    <w:rsid w:val="00F677FB"/>
    <w:rsid w:val="00F679D4"/>
    <w:rsid w:val="00F67A43"/>
    <w:rsid w:val="00F73F5F"/>
    <w:rsid w:val="00FA441B"/>
    <w:rsid w:val="00FB5D62"/>
    <w:rsid w:val="00FB608D"/>
    <w:rsid w:val="00FC710E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  <w:style w:type="character" w:styleId="Strong">
    <w:name w:val="Strong"/>
    <w:basedOn w:val="DefaultParagraphFont"/>
    <w:uiPriority w:val="22"/>
    <w:qFormat/>
    <w:rsid w:val="005C38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0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rewstheBuilde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ndrewsthebuilder.github.io/MyWebsite20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ddons.mozilla.org/en-US/firefox/addon/tabbucket" TargetMode="Externa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5</cp:revision>
  <cp:lastPrinted>2022-08-24T16:24:00Z</cp:lastPrinted>
  <dcterms:created xsi:type="dcterms:W3CDTF">2022-08-24T16:24:00Z</dcterms:created>
  <dcterms:modified xsi:type="dcterms:W3CDTF">2022-08-24T16:32:00Z</dcterms:modified>
</cp:coreProperties>
</file>